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CF16D" w14:textId="29C80BE4" w:rsidR="004665E9" w:rsidRDefault="00266B47">
      <w:pPr>
        <w:rPr>
          <w:lang w:val="en-US"/>
        </w:rPr>
      </w:pPr>
      <w:r>
        <w:rPr>
          <w:lang w:val="en-US"/>
        </w:rPr>
        <w:t>Review from last day</w:t>
      </w:r>
    </w:p>
    <w:p w14:paraId="7A7CE53E" w14:textId="3264A959" w:rsidR="00266B47" w:rsidRDefault="00266B47">
      <w:pPr>
        <w:rPr>
          <w:lang w:val="en-US"/>
        </w:rPr>
      </w:pPr>
      <w:r>
        <w:rPr>
          <w:lang w:val="en-US"/>
        </w:rPr>
        <w:t>HTML</w:t>
      </w:r>
      <w:r w:rsidRPr="00266B47">
        <w:rPr>
          <w:lang w:val="en-US"/>
        </w:rPr>
        <w:sym w:font="Wingdings" w:char="F0E0"/>
      </w:r>
      <w:r>
        <w:rPr>
          <w:lang w:val="en-US"/>
        </w:rPr>
        <w:t xml:space="preserve"> hypertext markup language</w:t>
      </w:r>
    </w:p>
    <w:p w14:paraId="25B55942" w14:textId="32D99917" w:rsidR="00266B47" w:rsidRDefault="00266B47">
      <w:pPr>
        <w:rPr>
          <w:lang w:val="en-US"/>
        </w:rPr>
      </w:pPr>
      <w:r>
        <w:rPr>
          <w:lang w:val="en-US"/>
        </w:rPr>
        <w:t>Tags</w:t>
      </w:r>
    </w:p>
    <w:p w14:paraId="2DBC2514" w14:textId="65679D94" w:rsidR="00266B47" w:rsidRDefault="00266B47">
      <w:pPr>
        <w:rPr>
          <w:lang w:val="en-US"/>
        </w:rPr>
      </w:pPr>
      <w:r>
        <w:rPr>
          <w:lang w:val="en-US"/>
        </w:rPr>
        <w:t>&lt;open&gt; &lt;/close&gt;</w:t>
      </w:r>
    </w:p>
    <w:p w14:paraId="531515C6" w14:textId="7659B1D1" w:rsidR="00266B47" w:rsidRDefault="00266B47">
      <w:pPr>
        <w:rPr>
          <w:lang w:val="en-US"/>
        </w:rPr>
      </w:pPr>
      <w:r>
        <w:rPr>
          <w:lang w:val="en-US"/>
        </w:rPr>
        <w:t xml:space="preserve">&lt;head&gt; meta data user don’t see it but we need it to make things work </w:t>
      </w:r>
    </w:p>
    <w:p w14:paraId="6A079982" w14:textId="1FA5A5B0" w:rsidR="00266B47" w:rsidRDefault="00266B47">
      <w:pPr>
        <w:rPr>
          <w:lang w:val="en-US"/>
        </w:rPr>
      </w:pPr>
      <w:r>
        <w:rPr>
          <w:lang w:val="en-US"/>
        </w:rPr>
        <w:t>&lt;body&gt; is the page user sees contains main which has other elements then we have &lt;footer&gt;</w:t>
      </w:r>
    </w:p>
    <w:p w14:paraId="30D20EAE" w14:textId="20D84F80" w:rsidR="00266B47" w:rsidRDefault="00266B47">
      <w:pPr>
        <w:rPr>
          <w:lang w:val="en-US"/>
        </w:rPr>
      </w:pPr>
      <w:r>
        <w:rPr>
          <w:lang w:val="en-US"/>
        </w:rPr>
        <w:t>&lt;!DOCTYPE HTML&gt;</w:t>
      </w:r>
    </w:p>
    <w:p w14:paraId="256EA9E2" w14:textId="777123AE" w:rsidR="00266B47" w:rsidRDefault="00266B47">
      <w:pPr>
        <w:rPr>
          <w:lang w:val="en-US"/>
        </w:rPr>
      </w:pPr>
      <w:r>
        <w:rPr>
          <w:lang w:val="en-US"/>
        </w:rPr>
        <w:t xml:space="preserve">Declaration tells the application/ browser that </w:t>
      </w:r>
      <w:proofErr w:type="gramStart"/>
      <w:r>
        <w:rPr>
          <w:lang w:val="en-US"/>
        </w:rPr>
        <w:t>its</w:t>
      </w:r>
      <w:proofErr w:type="gramEnd"/>
      <w:r>
        <w:rPr>
          <w:lang w:val="en-US"/>
        </w:rPr>
        <w:t xml:space="preserve"> written in HTML format</w:t>
      </w:r>
    </w:p>
    <w:p w14:paraId="5A14B7F6" w14:textId="67E235A7" w:rsidR="00266B47" w:rsidRDefault="00266B47">
      <w:pPr>
        <w:rPr>
          <w:lang w:val="en-US"/>
        </w:rPr>
      </w:pPr>
    </w:p>
    <w:p w14:paraId="2D6A93A3" w14:textId="1009BA84" w:rsidR="00266B47" w:rsidRDefault="00266B47" w:rsidP="00266B47">
      <w:pPr>
        <w:rPr>
          <w:lang w:val="en-US"/>
        </w:rPr>
      </w:pPr>
      <w:r>
        <w:rPr>
          <w:lang w:val="en-US"/>
        </w:rPr>
        <w:t>Web standards</w:t>
      </w:r>
      <w:r w:rsidRPr="00266B47">
        <w:rPr>
          <w:lang w:val="en-US"/>
        </w:rPr>
        <w:sym w:font="Wingdings" w:char="F0E0"/>
      </w:r>
      <w:r>
        <w:rPr>
          <w:lang w:val="en-US"/>
        </w:rPr>
        <w:t xml:space="preserve"> W3C</w:t>
      </w:r>
    </w:p>
    <w:p w14:paraId="60450FE7" w14:textId="7D6ACB5D" w:rsidR="00266B47" w:rsidRDefault="00266B47" w:rsidP="00266B47">
      <w:pPr>
        <w:rPr>
          <w:lang w:val="en-US"/>
        </w:rPr>
      </w:pPr>
      <w:r>
        <w:rPr>
          <w:lang w:val="en-US"/>
        </w:rPr>
        <w:t xml:space="preserve">Web architecture: </w:t>
      </w:r>
    </w:p>
    <w:p w14:paraId="0508A673" w14:textId="0EE57BBF" w:rsidR="00266B47" w:rsidRDefault="00266B47" w:rsidP="00266B4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rvers- IP address, Hosting and dedicated.</w:t>
      </w:r>
    </w:p>
    <w:p w14:paraId="14C90B02" w14:textId="24E085EC" w:rsidR="00266B47" w:rsidRDefault="00266B47" w:rsidP="00266B4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- URL (resource NAME) protocol—which is http and then subdomain then </w:t>
      </w:r>
      <w:proofErr w:type="gramStart"/>
      <w:r>
        <w:rPr>
          <w:lang w:val="en-US"/>
        </w:rPr>
        <w:t>domain(</w:t>
      </w:r>
      <w:proofErr w:type="gramEnd"/>
      <w:r>
        <w:rPr>
          <w:lang w:val="en-US"/>
        </w:rPr>
        <w:t>NAIT), top level domain (.ca/, .com) then it has server client relationship</w:t>
      </w:r>
    </w:p>
    <w:p w14:paraId="547E71CB" w14:textId="2AE09FA6" w:rsidR="00266B47" w:rsidRDefault="00266B47" w:rsidP="00266B47">
      <w:pPr>
        <w:rPr>
          <w:lang w:val="en-US"/>
        </w:rPr>
      </w:pPr>
    </w:p>
    <w:p w14:paraId="065965D8" w14:textId="1181F8FD" w:rsidR="00266B47" w:rsidRDefault="00266B47" w:rsidP="00266B47">
      <w:pPr>
        <w:rPr>
          <w:lang w:val="en-US"/>
        </w:rPr>
      </w:pPr>
      <w:r>
        <w:rPr>
          <w:lang w:val="en-US"/>
        </w:rPr>
        <w:t xml:space="preserve">Day 2: </w:t>
      </w:r>
    </w:p>
    <w:p w14:paraId="4239B456" w14:textId="3AC82A73" w:rsidR="00266B47" w:rsidRDefault="00266B47" w:rsidP="00266B47">
      <w:pPr>
        <w:rPr>
          <w:lang w:val="en-US"/>
        </w:rPr>
      </w:pPr>
    </w:p>
    <w:p w14:paraId="2C114423" w14:textId="0B7E7B5B" w:rsidR="00266B47" w:rsidRDefault="00266B47" w:rsidP="00266B47">
      <w:pPr>
        <w:rPr>
          <w:lang w:val="en-US"/>
        </w:rPr>
      </w:pPr>
      <w:r>
        <w:rPr>
          <w:lang w:val="en-US"/>
        </w:rPr>
        <w:t>Use slides for reference</w:t>
      </w:r>
    </w:p>
    <w:p w14:paraId="0E4F028A" w14:textId="08212F9E" w:rsidR="00266B47" w:rsidRDefault="00266B47" w:rsidP="00266B47">
      <w:pPr>
        <w:rPr>
          <w:lang w:val="en-US"/>
        </w:rPr>
      </w:pPr>
    </w:p>
    <w:p w14:paraId="7C2C7ECF" w14:textId="78F51B6D" w:rsidR="00266B47" w:rsidRDefault="00266B47" w:rsidP="00266B47">
      <w:pPr>
        <w:rPr>
          <w:lang w:val="en-US"/>
        </w:rPr>
      </w:pPr>
      <w:r>
        <w:rPr>
          <w:lang w:val="en-US"/>
        </w:rPr>
        <w:t xml:space="preserve">Boilerplate is a starting set of code that you can build and use over and </w:t>
      </w:r>
      <w:proofErr w:type="gramStart"/>
      <w:r>
        <w:rPr>
          <w:lang w:val="en-US"/>
        </w:rPr>
        <w:t>over us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ldoe</w:t>
      </w:r>
      <w:proofErr w:type="spellEnd"/>
    </w:p>
    <w:p w14:paraId="6E2A0EC5" w14:textId="5E85843D" w:rsidR="00266B47" w:rsidRDefault="00266B47" w:rsidP="00266B47">
      <w:pPr>
        <w:rPr>
          <w:lang w:val="en-US"/>
        </w:rPr>
      </w:pPr>
    </w:p>
    <w:p w14:paraId="432F0EEC" w14:textId="538C216B" w:rsidR="00266B47" w:rsidRDefault="00266B47" w:rsidP="00266B47">
      <w:pPr>
        <w:rPr>
          <w:lang w:val="en-US"/>
        </w:rPr>
      </w:pPr>
      <w:r>
        <w:rPr>
          <w:lang w:val="en-US"/>
        </w:rPr>
        <w:t>Framework</w:t>
      </w:r>
    </w:p>
    <w:p w14:paraId="41EAE794" w14:textId="6BC2ED35" w:rsidR="00EE3CBD" w:rsidRDefault="00EE3CBD" w:rsidP="00266B47">
      <w:pPr>
        <w:rPr>
          <w:lang w:val="en-US"/>
        </w:rPr>
      </w:pPr>
    </w:p>
    <w:p w14:paraId="3012FF4B" w14:textId="0E13002F" w:rsidR="00EE3CBD" w:rsidRDefault="00EE3CBD" w:rsidP="00266B47">
      <w:pPr>
        <w:rPr>
          <w:lang w:val="en-US"/>
        </w:rPr>
      </w:pPr>
      <w:r w:rsidRPr="00EE3CBD">
        <w:rPr>
          <w:lang w:val="en-US"/>
        </w:rPr>
        <w:t>charset="utf-8"</w:t>
      </w:r>
      <w:r>
        <w:rPr>
          <w:lang w:val="en-US"/>
        </w:rPr>
        <w:t xml:space="preserve"> this supports all </w:t>
      </w:r>
      <w:proofErr w:type="gramStart"/>
      <w:r>
        <w:rPr>
          <w:lang w:val="en-US"/>
        </w:rPr>
        <w:t>key strokes</w:t>
      </w:r>
      <w:proofErr w:type="gramEnd"/>
      <w:r>
        <w:rPr>
          <w:lang w:val="en-US"/>
        </w:rPr>
        <w:t xml:space="preserve"> on the keyboard including pound </w:t>
      </w:r>
      <w:proofErr w:type="spellStart"/>
      <w:r>
        <w:rPr>
          <w:lang w:val="en-US"/>
        </w:rPr>
        <w:t>doalaar</w:t>
      </w:r>
      <w:proofErr w:type="spellEnd"/>
      <w:r>
        <w:rPr>
          <w:lang w:val="en-US"/>
        </w:rPr>
        <w:t xml:space="preserve"> sign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original only supported 200 </w:t>
      </w:r>
      <w:proofErr w:type="spellStart"/>
      <w:r>
        <w:rPr>
          <w:lang w:val="en-US"/>
        </w:rPr>
        <w:t>soemthing</w:t>
      </w:r>
      <w:proofErr w:type="spellEnd"/>
      <w:r>
        <w:rPr>
          <w:lang w:val="en-US"/>
        </w:rPr>
        <w:t xml:space="preserve"> </w:t>
      </w:r>
    </w:p>
    <w:p w14:paraId="09FAB6B0" w14:textId="723F2679" w:rsidR="00EE3CBD" w:rsidRDefault="00EE3CBD" w:rsidP="00266B47">
      <w:pPr>
        <w:rPr>
          <w:lang w:val="en-US"/>
        </w:rPr>
      </w:pPr>
    </w:p>
    <w:p w14:paraId="7BB3D40F" w14:textId="3CDB3710" w:rsidR="00EE3CBD" w:rsidRDefault="00EE3CBD" w:rsidP="00266B47">
      <w:pPr>
        <w:rPr>
          <w:lang w:val="en-US"/>
        </w:rPr>
      </w:pPr>
    </w:p>
    <w:p w14:paraId="40DC4524" w14:textId="290B93F6" w:rsidR="00EE3CBD" w:rsidRDefault="00EE3CBD" w:rsidP="00266B47">
      <w:pPr>
        <w:rPr>
          <w:lang w:val="en-US"/>
        </w:rPr>
      </w:pPr>
      <w:proofErr w:type="gramStart"/>
      <w:r>
        <w:rPr>
          <w:lang w:val="en-US"/>
        </w:rPr>
        <w:t>typically</w:t>
      </w:r>
      <w:proofErr w:type="gramEnd"/>
      <w:r>
        <w:rPr>
          <w:lang w:val="en-US"/>
        </w:rPr>
        <w:t xml:space="preserve"> we have only 1 H1 heading in the body</w:t>
      </w:r>
    </w:p>
    <w:p w14:paraId="3C381D88" w14:textId="50920CAD" w:rsidR="00EE3CBD" w:rsidRDefault="00EE3CBD" w:rsidP="00266B47">
      <w:pPr>
        <w:rPr>
          <w:lang w:val="en-US"/>
        </w:rPr>
      </w:pPr>
      <w:r>
        <w:rPr>
          <w:lang w:val="en-US"/>
        </w:rPr>
        <w:t>can have multiple h2 headings as they are like chapters of the book</w:t>
      </w:r>
    </w:p>
    <w:p w14:paraId="60578D80" w14:textId="7C09F2C5" w:rsidR="00EE3CBD" w:rsidRDefault="00EE3CBD" w:rsidP="00EE3CBD">
      <w:pPr>
        <w:rPr>
          <w:lang w:val="en-US"/>
        </w:rPr>
      </w:pPr>
      <w:r>
        <w:rPr>
          <w:lang w:val="en-US"/>
        </w:rPr>
        <w:t xml:space="preserve">h3 is like </w:t>
      </w:r>
      <w:proofErr w:type="gramStart"/>
      <w:r>
        <w:rPr>
          <w:lang w:val="en-US"/>
        </w:rPr>
        <w:t>sub heading</w:t>
      </w:r>
      <w:proofErr w:type="gramEnd"/>
    </w:p>
    <w:p w14:paraId="24B37910" w14:textId="404A0494" w:rsidR="00EE3CBD" w:rsidRPr="00266B47" w:rsidRDefault="00EE3CBD" w:rsidP="00EE3CBD">
      <w:pPr>
        <w:rPr>
          <w:lang w:val="en-US"/>
        </w:rPr>
      </w:pPr>
      <w:r>
        <w:rPr>
          <w:lang w:val="en-US"/>
        </w:rPr>
        <w:lastRenderedPageBreak/>
        <w:t xml:space="preserve">they are not used for </w:t>
      </w:r>
      <w:proofErr w:type="gramStart"/>
      <w:r>
        <w:rPr>
          <w:lang w:val="en-US"/>
        </w:rPr>
        <w:t>sizing,</w:t>
      </w:r>
      <w:proofErr w:type="gramEnd"/>
      <w:r>
        <w:rPr>
          <w:lang w:val="en-US"/>
        </w:rPr>
        <w:t xml:space="preserve"> styling will come later this is just a structure used for hierarchy </w:t>
      </w:r>
    </w:p>
    <w:sectPr w:rsidR="00EE3CBD" w:rsidRPr="00266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9E5CF4"/>
    <w:multiLevelType w:val="hybridMultilevel"/>
    <w:tmpl w:val="37063B5A"/>
    <w:lvl w:ilvl="0" w:tplc="AD9606B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jO2tDQyMLc0NLFU0lEKTi0uzszPAykwrAUAvktNXywAAAA="/>
  </w:docVars>
  <w:rsids>
    <w:rsidRoot w:val="004665E9"/>
    <w:rsid w:val="00266B47"/>
    <w:rsid w:val="002B1076"/>
    <w:rsid w:val="004665E9"/>
    <w:rsid w:val="00EE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0AD40"/>
  <w15:chartTrackingRefBased/>
  <w15:docId w15:val="{441B4D6F-8A67-4750-A1DB-B0F7A21E0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b Memon</dc:creator>
  <cp:keywords/>
  <dc:description/>
  <cp:lastModifiedBy>Haseeb Memon</cp:lastModifiedBy>
  <cp:revision>2</cp:revision>
  <dcterms:created xsi:type="dcterms:W3CDTF">2021-09-14T20:53:00Z</dcterms:created>
  <dcterms:modified xsi:type="dcterms:W3CDTF">2021-09-14T22:08:00Z</dcterms:modified>
</cp:coreProperties>
</file>